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mporary</w:t>
      </w:r>
      <w:r>
        <w:t xml:space="preserve"> </w:t>
      </w:r>
      <w:r>
        <w:t xml:space="preserve">Actor</w:t>
      </w:r>
      <w:r>
        <w:t xml:space="preserve"> </w:t>
      </w:r>
      <w:r>
        <w:t xml:space="preserve">Practices</w:t>
      </w:r>
      <w:r>
        <w:t xml:space="preserve"> </w:t>
      </w:r>
      <w:r>
        <w:t xml:space="preserve">in</w:t>
      </w:r>
      <w:r>
        <w:t xml:space="preserve"> </w:t>
      </w:r>
      <w:r>
        <w:t xml:space="preserve">France</w:t>
      </w:r>
      <w:r>
        <w:t xml:space="preserve"> </w:t>
      </w:r>
      <w:r>
        <w:t xml:space="preserve">Marseille</w:t>
      </w:r>
    </w:p>
    <w:bookmarkStart w:id="27" w:name="X3e203f0673c12596d802958d81bc26dd04ad325"/>
    <w:p>
      <w:pPr>
        <w:pStyle w:val="Heading1"/>
      </w:pPr>
      <w:r>
        <w:t xml:space="preserve">Thesis Proposal: Navigating Identity and Representation - The Contemporary Actor in France Marseille</w:t>
      </w:r>
    </w:p>
    <w:bookmarkStart w:id="20" w:name="abstract"/>
    <w:p>
      <w:pPr>
        <w:pStyle w:val="Heading2"/>
      </w:pPr>
      <w:r>
        <w:t xml:space="preserve">Abstract</w:t>
      </w:r>
    </w:p>
    <w:p>
      <w:pPr>
        <w:pStyle w:val="FirstParagraph"/>
      </w:pPr>
      <w:r>
        <w:t xml:space="preserve">This Thesis Proposal outlines a critical investigation into the evolving role and challenges faced by the contemporary actor within the vibrant yet complex cultural ecosystem of France Marseille. As a major European port city with deep colonial history, significant immigrant populations, and a dynamic arts scene, Marseille offers an unparalleled context for examining how actors negotiate identity, representation, and artistic agency in post-colonial France. This research directly addresses a critical gap in current scholarship by focusing not merely on the actor as performer but on the actor as a pivotal cultural agent operating at the intersection of local history, social dynamics, and theatrical practice within Marseille itself. The proposed Thesis Proposal argues that understanding the specific lived experiences and artistic strategies of actors in Marseille is essential for comprehending broader shifts in French theatre, cultural policy, and urban identity formation. This study will employ ethnographic methods alongside critical discourse analysis to document how actors navigate challenges of representation, institutional access, and socio-cultural expectations unique to France Marseille.</w:t>
      </w:r>
    </w:p>
    <w:bookmarkEnd w:id="20"/>
    <w:bookmarkStart w:id="21" w:name="X583914d6de36c37794798ee248b66b80df53b4f"/>
    <w:p>
      <w:pPr>
        <w:pStyle w:val="Heading2"/>
      </w:pPr>
      <w:r>
        <w:t xml:space="preserve">Introduction: The Crucial Role of the Actor in Marseille's Cultural Landscape</w:t>
      </w:r>
    </w:p>
    <w:p>
      <w:pPr>
        <w:pStyle w:val="FirstParagraph"/>
      </w:pPr>
      <w:r>
        <w:t xml:space="preserve">Marseille, France’s second-largest city and a UNESCO City of Design, presents a unique laboratory for studying the contemporary actor. Its status as a globalized, multi-ethnic port city fundamentally shapes the theatrical landscape and the position of the actor within it. Unlike Paris-centric narratives dominating French theatre discourse, this Thesis Proposal centers on Marseille to challenge monolithic understandings of 'French' acting practice. The core question driving this research is: How do contemporary actors in France Marseille actively construct, negotiate, and resist narratives surrounding their identity and performance within a specific urban context defined by its colonial past, ongoing migration patterns, and distinct local cultural policies? This Thesis Proposal contends that the actor's experience in Marseille cannot be reduced to a national French model; it is deeply embedded in the city’s particular socio-spatial reality. Understanding the actor’s journey—from auditions reflecting Marseille’s demographics to rehearsal processes informed by local history—is vital for a nuanced analysis of performance in France today.</w:t>
      </w:r>
    </w:p>
    <w:bookmarkEnd w:id="21"/>
    <w:bookmarkStart w:id="22" w:name="literature-review-and-research-gap"/>
    <w:p>
      <w:pPr>
        <w:pStyle w:val="Heading2"/>
      </w:pPr>
      <w:r>
        <w:t xml:space="preserve">Literature Review and Research Gap</w:t>
      </w:r>
    </w:p>
    <w:p>
      <w:pPr>
        <w:pStyle w:val="FirstParagraph"/>
      </w:pPr>
      <w:r>
        <w:t xml:space="preserve">Existing scholarship on French theatre often prioritizes Parisian institutions and established dramatic traditions, frequently overlooking regional actors and their specific challenges. While significant work exists on post-colonial theory (Said, Bhabha), migration studies (Mignolo), and French theatre history (Baudry, Leduc), the *lived experience of the actor* within a city like Marseille remains critically underexplored. Research on "theatre in Marseille" often focuses on institutional structures or specific productions rather than the embodied practices and professional realities of its performers. This Thesis Proposal fills a crucial gap by shifting focus squarely onto the actor as the primary subject of inquiry within France Marseille. It moves beyond analyzing plays about migration to examine how actors *with* migratory backgrounds or from marginalized communities *themselves* negotiate their presence, voice, and agency on stage and off in this specific French city. The proposed study will engage with emerging work on embodied knowledge (Bourdieu) and the actor's role as social actor within urban spaces (Lefebvre), specifically applied to Marseille.</w:t>
      </w:r>
    </w:p>
    <w:bookmarkEnd w:id="22"/>
    <w:bookmarkStart w:id="23" w:name="research-objectives"/>
    <w:p>
      <w:pPr>
        <w:pStyle w:val="Heading2"/>
      </w:pPr>
      <w:r>
        <w:t xml:space="preserve">Research Objectives</w:t>
      </w:r>
    </w:p>
    <w:p>
      <w:pPr>
        <w:pStyle w:val="FirstParagraph"/>
      </w:pPr>
      <w:r>
        <w:t xml:space="preserve">The primary objectives of this Thesis Proposal are:</w:t>
      </w:r>
    </w:p>
    <w:p>
      <w:pPr>
        <w:numPr>
          <w:ilvl w:val="0"/>
          <w:numId w:val="1001"/>
        </w:numPr>
        <w:pStyle w:val="Compact"/>
      </w:pPr>
      <w:r>
        <w:t xml:space="preserve">To document and analyze the specific professional pathways, challenges, and opportunities faced by diverse contemporary actors working within Marseille's theatre ecosystem (including municipal theatres, independent companies, community arts projects).</w:t>
      </w:r>
    </w:p>
    <w:p>
      <w:pPr>
        <w:numPr>
          <w:ilvl w:val="0"/>
          <w:numId w:val="1001"/>
        </w:numPr>
        <w:pStyle w:val="Compact"/>
      </w:pPr>
      <w:r>
        <w:t xml:space="preserve">To investigate how actors in France Marseille navigate questions of cultural representation – particularly concerning North African, Sub-Saharan African, and other diasporic identities – both on stage and within the broader societal context.</w:t>
      </w:r>
    </w:p>
    <w:p>
      <w:pPr>
        <w:numPr>
          <w:ilvl w:val="0"/>
          <w:numId w:val="1001"/>
        </w:numPr>
        <w:pStyle w:val="Compact"/>
      </w:pPr>
      <w:r>
        <w:t xml:space="preserve">To explore the relationship between actor training in Marseille (e.g., École Nationale Supérieure des Arts de la Marionnette, local workshops) and the development of performance practices responsive to the city's unique cultural fabric.</w:t>
      </w:r>
    </w:p>
    <w:p>
      <w:pPr>
        <w:numPr>
          <w:ilvl w:val="0"/>
          <w:numId w:val="1001"/>
        </w:numPr>
        <w:pStyle w:val="Compact"/>
      </w:pPr>
      <w:r>
        <w:t xml:space="preserve">To assess how institutional policies (local government, national funding bodies like CNC) impact actor opportunities and artistic choices within Marseille's theatre scene.</w:t>
      </w:r>
    </w:p>
    <w:bookmarkEnd w:id="23"/>
    <w:bookmarkStart w:id="24" w:name="methodology"/>
    <w:p>
      <w:pPr>
        <w:pStyle w:val="Heading2"/>
      </w:pPr>
      <w:r>
        <w:t xml:space="preserve">Methodology</w:t>
      </w:r>
    </w:p>
    <w:p>
      <w:pPr>
        <w:pStyle w:val="FirstParagraph"/>
      </w:pPr>
      <w:r>
        <w:t xml:space="preserve">This Thesis Proposal adopts an ethnographic approach grounded in qualitative research methods. The core methodology involves:</w:t>
      </w:r>
    </w:p>
    <w:p>
      <w:pPr>
        <w:numPr>
          <w:ilvl w:val="0"/>
          <w:numId w:val="1002"/>
        </w:numPr>
        <w:pStyle w:val="Compact"/>
      </w:pPr>
      <w:r>
        <w:rPr>
          <w:bCs/>
          <w:b/>
        </w:rPr>
        <w:t xml:space="preserve">Participant Observation:</w:t>
      </w:r>
      <w:r>
        <w:t xml:space="preserve"> </w:t>
      </w:r>
      <w:r>
        <w:t xml:space="preserve">Immersion in rehearsals, performances, and artistic meetings at key Marseille theatre venues (e.g., Théâtre du Château d'Eau, La Criée, théâtres de quartier like Le Cours Cambronne) to observe actor-practice in context.</w:t>
      </w:r>
    </w:p>
    <w:p>
      <w:pPr>
        <w:numPr>
          <w:ilvl w:val="0"/>
          <w:numId w:val="1002"/>
        </w:numPr>
        <w:pStyle w:val="Compact"/>
      </w:pPr>
      <w:r>
        <w:rPr>
          <w:bCs/>
          <w:b/>
        </w:rPr>
        <w:t xml:space="preserve">In-Depth Interviews:</w:t>
      </w:r>
      <w:r>
        <w:t xml:space="preserve"> </w:t>
      </w:r>
      <w:r>
        <w:t xml:space="preserve">Conducting 25-30 semi-structured interviews with actors (across gender, ethnicities, experience levels), directors working closely with actors in Marseille, and theatre managers to gather diverse perspectives on professional experiences and challenges specific to France Marseille.</w:t>
      </w:r>
    </w:p>
    <w:p>
      <w:pPr>
        <w:numPr>
          <w:ilvl w:val="0"/>
          <w:numId w:val="1002"/>
        </w:numPr>
        <w:pStyle w:val="Compact"/>
      </w:pPr>
      <w:r>
        <w:rPr>
          <w:bCs/>
          <w:b/>
        </w:rPr>
        <w:t xml:space="preserve">Document Analysis:</w:t>
      </w:r>
      <w:r>
        <w:t xml:space="preserve"> </w:t>
      </w:r>
      <w:r>
        <w:t xml:space="preserve">Reviewing institutional reports, festival programs, press coverage of theatre in Marseille (2015-2024), and relevant policy documents concerning cultural funding for the city.</w:t>
      </w:r>
    </w:p>
    <w:p>
      <w:pPr>
        <w:pStyle w:val="FirstParagraph"/>
      </w:pPr>
      <w:r>
        <w:t xml:space="preserve">Data collection will prioritize actors' own narratives as central evidence. Thematic analysis will identify key patterns regarding representation, identity negotiation, and institutional barriers or support within France Marseille. The research design explicitly centers on the actor's voice to avoid external interpretation of their complex realities.</w:t>
      </w:r>
    </w:p>
    <w:bookmarkEnd w:id="24"/>
    <w:bookmarkStart w:id="25" w:name="significance-and-expected-contribution"/>
    <w:p>
      <w:pPr>
        <w:pStyle w:val="Heading2"/>
      </w:pPr>
      <w:r>
        <w:t xml:space="preserve">Significance and Expected Contribution</w:t>
      </w:r>
    </w:p>
    <w:p>
      <w:pPr>
        <w:pStyle w:val="FirstParagraph"/>
      </w:pPr>
      <w:r>
        <w:t xml:space="preserve">This Thesis Proposal holds significant theoretical and practical value. Theoretically, it contributes to decolonizing French theatre studies by placing Marseille – a city central to France's colonial and post-colonial narrative – at the heart of analysis, rather than viewing it as peripheral. It advances understanding of the actor as a key agent in cultural negotiation within urban spaces. Practically, findings will offer concrete insights for Marseille's cultural policymakers, theatre institutions (like the Centre National de la Danse or local municipal arts offices), and training schools to better support actors and foster more inclusive, representative artistic practices within France. Furthermore, by focusing on the specific context of France Marseille, this research provides a replicable model for studying actor experiences in other major French cities with significant immigrant populations (e.g., Lyon, Toulouse). The insights gained will be crucial for developing arts policies that truly reflect the diversity and dynamism of contemporary French urban life. This Thesis Proposal directly responds to the urgent need to move beyond abstract discussions of 'diversity' in French theatre to understand the tangible realities faced by performers on the ground in cities like Marseille.</w:t>
      </w:r>
    </w:p>
    <w:bookmarkEnd w:id="25"/>
    <w:bookmarkStart w:id="26" w:name="conclusion"/>
    <w:p>
      <w:pPr>
        <w:pStyle w:val="Heading2"/>
      </w:pPr>
      <w:r>
        <w:t xml:space="preserve">Conclusion</w:t>
      </w:r>
    </w:p>
    <w:p>
      <w:pPr>
        <w:pStyle w:val="FirstParagraph"/>
      </w:pPr>
      <w:r>
        <w:t xml:space="preserve">The contemporary actor operating within France Marseille is not merely a performer but a vital cultural figure navigating intricate layers of history, identity, and institutional power. This Thesis Proposal provides a structured framework for investigating the nuanced realities shaping the actor's practice in this critical city. By centering the actor's lived experience within its specific Marseille context, this research promises to deliver significant new knowledge about contemporary performance culture in France and contribute meaningfully to broader debates on representation, belonging, and artistic agency in an increasingly diverse Europe. The completion of this Thesis Proposal marks the essential first step towards a comprehensive study that will illuminate how actors actively shape the cultural identity of France Marseille through their a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mporary Actor Practices in France Marseille</dc:title>
  <dc:creator/>
  <dc:language>en</dc:language>
  <cp:keywords/>
  <dcterms:created xsi:type="dcterms:W3CDTF">2026-07-18T22:38:11Z</dcterms:created>
  <dcterms:modified xsi:type="dcterms:W3CDTF">2026-07-18T22:38:11Z</dcterms:modified>
</cp:coreProperties>
</file>

<file path=docProps/custom.xml><?xml version="1.0" encoding="utf-8"?>
<Properties xmlns="http://schemas.openxmlformats.org/officeDocument/2006/custom-properties" xmlns:vt="http://schemas.openxmlformats.org/officeDocument/2006/docPropsVTypes"/>
</file>